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37A8BB" w14:textId="7211FD24" w:rsidR="003F05E1" w:rsidRDefault="003F05E1" w:rsidP="003F05E1">
      <w:pPr>
        <w:pStyle w:val="Tekstpodstawowy"/>
        <w:spacing w:after="0"/>
        <w:rPr>
          <w:sz w:val="22"/>
          <w:szCs w:val="22"/>
        </w:rPr>
      </w:pPr>
      <w:bookmarkStart w:id="0" w:name="_GoBack"/>
      <w:bookmarkEnd w:id="0"/>
    </w:p>
    <w:p w14:paraId="675108BD" w14:textId="77777777" w:rsidR="003F05E1" w:rsidRDefault="003F05E1" w:rsidP="003F05E1">
      <w:pPr>
        <w:pStyle w:val="Tekstpodstawowy"/>
        <w:spacing w:after="0"/>
        <w:rPr>
          <w:sz w:val="22"/>
          <w:szCs w:val="20"/>
        </w:rPr>
      </w:pPr>
    </w:p>
    <w:p w14:paraId="79E797FA" w14:textId="77777777" w:rsidR="0036291C" w:rsidRPr="0036291C" w:rsidRDefault="000D4BBD" w:rsidP="003F05E1">
      <w:pPr>
        <w:pStyle w:val="Tekstpodstawowy"/>
        <w:spacing w:after="0"/>
        <w:rPr>
          <w:sz w:val="20"/>
          <w:szCs w:val="18"/>
        </w:rPr>
      </w:pPr>
      <w:r w:rsidRPr="0036291C">
        <w:rPr>
          <w:sz w:val="20"/>
          <w:szCs w:val="18"/>
        </w:rPr>
        <w:t>Politechnika Warszawska</w:t>
      </w:r>
      <w:r w:rsidR="003F05E1" w:rsidRPr="0036291C">
        <w:rPr>
          <w:sz w:val="20"/>
          <w:szCs w:val="18"/>
        </w:rPr>
        <w:br/>
      </w:r>
    </w:p>
    <w:p w14:paraId="2AC92FC6" w14:textId="187C76D5" w:rsidR="003F05E1" w:rsidRPr="0036291C" w:rsidRDefault="000D4BBD" w:rsidP="008F7F04">
      <w:pPr>
        <w:pStyle w:val="Tekstpodstawowy"/>
        <w:spacing w:before="120" w:after="0"/>
        <w:rPr>
          <w:sz w:val="20"/>
          <w:szCs w:val="18"/>
        </w:rPr>
      </w:pPr>
      <w:r w:rsidRPr="0036291C">
        <w:rPr>
          <w:sz w:val="20"/>
          <w:szCs w:val="18"/>
        </w:rPr>
        <w:t>Wydział …………………</w:t>
      </w:r>
      <w:r w:rsidR="003F05E1" w:rsidRPr="0036291C">
        <w:rPr>
          <w:sz w:val="20"/>
          <w:szCs w:val="18"/>
        </w:rPr>
        <w:t>..</w:t>
      </w:r>
    </w:p>
    <w:p w14:paraId="033A951A" w14:textId="77777777" w:rsidR="003F05E1" w:rsidRDefault="003F05E1" w:rsidP="003F05E1">
      <w:pPr>
        <w:pStyle w:val="Tekstpodstawowy"/>
        <w:spacing w:after="0"/>
        <w:jc w:val="right"/>
        <w:rPr>
          <w:sz w:val="22"/>
          <w:szCs w:val="20"/>
        </w:rPr>
      </w:pPr>
    </w:p>
    <w:p w14:paraId="7976B592" w14:textId="77777777" w:rsidR="003F05E1" w:rsidRDefault="003F05E1" w:rsidP="003F05E1">
      <w:pPr>
        <w:pStyle w:val="Tekstpodstawowy"/>
        <w:spacing w:after="0"/>
        <w:jc w:val="right"/>
        <w:rPr>
          <w:sz w:val="22"/>
          <w:szCs w:val="20"/>
        </w:rPr>
      </w:pPr>
    </w:p>
    <w:p w14:paraId="5A20ABE8" w14:textId="77777777" w:rsidR="000D4BBD" w:rsidRPr="0036291C" w:rsidRDefault="009E0D7B" w:rsidP="003F05E1">
      <w:pPr>
        <w:pStyle w:val="Tekstpodstawowy"/>
        <w:spacing w:after="0"/>
        <w:jc w:val="right"/>
        <w:rPr>
          <w:sz w:val="20"/>
          <w:szCs w:val="18"/>
        </w:rPr>
      </w:pPr>
      <w:r w:rsidRPr="0036291C">
        <w:rPr>
          <w:sz w:val="20"/>
          <w:szCs w:val="18"/>
        </w:rPr>
        <w:t>Warszawa, dnia ___/___/20</w:t>
      </w:r>
      <w:r w:rsidR="000D4BBD" w:rsidRPr="0036291C">
        <w:rPr>
          <w:sz w:val="20"/>
          <w:szCs w:val="18"/>
        </w:rPr>
        <w:t>___</w:t>
      </w:r>
    </w:p>
    <w:p w14:paraId="326FDC97" w14:textId="77777777" w:rsidR="00F15ED6" w:rsidRPr="00954084" w:rsidRDefault="00F15ED6" w:rsidP="00F15ED6">
      <w:pPr>
        <w:pStyle w:val="Tekstpodstawowy"/>
        <w:spacing w:after="0"/>
        <w:jc w:val="right"/>
        <w:rPr>
          <w:sz w:val="16"/>
          <w:szCs w:val="16"/>
        </w:rPr>
      </w:pPr>
    </w:p>
    <w:p w14:paraId="086E699F" w14:textId="77777777" w:rsidR="000D4BBD" w:rsidRDefault="000D4BBD" w:rsidP="001833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  <w:sectPr w:rsidR="000D4BBD" w:rsidSect="009E0D7B">
          <w:headerReference w:type="default" r:id="rId11"/>
          <w:footerReference w:type="default" r:id="rId12"/>
          <w:pgSz w:w="11906" w:h="16838"/>
          <w:pgMar w:top="851" w:right="851" w:bottom="851" w:left="851" w:header="709" w:footer="709" w:gutter="0"/>
          <w:cols w:num="2" w:space="708"/>
          <w:docGrid w:linePitch="360"/>
        </w:sectPr>
      </w:pPr>
    </w:p>
    <w:p w14:paraId="0ED6A74C" w14:textId="77777777" w:rsidR="00F4168D" w:rsidRPr="00954084" w:rsidRDefault="00F4168D" w:rsidP="001833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10241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71"/>
        <w:gridCol w:w="3087"/>
        <w:gridCol w:w="1698"/>
        <w:gridCol w:w="3985"/>
      </w:tblGrid>
      <w:tr w:rsidR="000D4BBD" w:rsidRPr="00D602ED" w14:paraId="4F889369" w14:textId="77777777" w:rsidTr="0036291C">
        <w:trPr>
          <w:cantSplit/>
          <w:trHeight w:val="680"/>
          <w:jc w:val="center"/>
        </w:trPr>
        <w:tc>
          <w:tcPr>
            <w:tcW w:w="1471" w:type="dxa"/>
            <w:vAlign w:val="center"/>
          </w:tcPr>
          <w:p w14:paraId="5BDCBA5E" w14:textId="77777777" w:rsidR="000D4BBD" w:rsidRPr="00D602ED" w:rsidRDefault="000D4BBD" w:rsidP="0036291C">
            <w:pPr>
              <w:pStyle w:val="Tytuowy"/>
              <w:tabs>
                <w:tab w:val="right" w:leader="dot" w:pos="10065"/>
              </w:tabs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b w:val="0"/>
                <w:bCs w:val="0"/>
                <w:color w:val="000000"/>
                <w:sz w:val="20"/>
                <w:szCs w:val="20"/>
              </w:rPr>
              <w:t>Nr albumu</w:t>
            </w:r>
          </w:p>
        </w:tc>
        <w:tc>
          <w:tcPr>
            <w:tcW w:w="8770" w:type="dxa"/>
            <w:gridSpan w:val="3"/>
            <w:vAlign w:val="center"/>
          </w:tcPr>
          <w:p w14:paraId="3DE684FC" w14:textId="77777777" w:rsidR="000D4BBD" w:rsidRPr="00D602ED" w:rsidRDefault="000D4BBD" w:rsidP="0036291C">
            <w:pPr>
              <w:pStyle w:val="Tytuowy"/>
              <w:tabs>
                <w:tab w:val="right" w:leader="dot" w:pos="10065"/>
              </w:tabs>
              <w:jc w:val="left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0D4BBD" w:rsidRPr="00D602ED" w14:paraId="60A25021" w14:textId="77777777" w:rsidTr="0036291C">
        <w:trPr>
          <w:cantSplit/>
          <w:trHeight w:val="680"/>
          <w:jc w:val="center"/>
        </w:trPr>
        <w:tc>
          <w:tcPr>
            <w:tcW w:w="1471" w:type="dxa"/>
            <w:vAlign w:val="center"/>
          </w:tcPr>
          <w:p w14:paraId="458BF125" w14:textId="77777777" w:rsidR="000D4BBD" w:rsidRPr="00D602ED" w:rsidRDefault="000D4BBD" w:rsidP="0036291C">
            <w:pPr>
              <w:pStyle w:val="Tytuowy"/>
              <w:tabs>
                <w:tab w:val="right" w:leader="dot" w:pos="10065"/>
              </w:tabs>
              <w:jc w:val="left"/>
              <w:rPr>
                <w:color w:val="000000"/>
                <w:sz w:val="20"/>
                <w:szCs w:val="20"/>
              </w:rPr>
            </w:pPr>
            <w:proofErr w:type="spellStart"/>
            <w:r w:rsidRPr="00D602ED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>N</w:t>
            </w:r>
            <w:r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>azwisko</w:t>
            </w:r>
            <w:proofErr w:type="spellEnd"/>
          </w:p>
        </w:tc>
        <w:tc>
          <w:tcPr>
            <w:tcW w:w="3087" w:type="dxa"/>
            <w:vAlign w:val="center"/>
          </w:tcPr>
          <w:p w14:paraId="24AEF5A7" w14:textId="77777777" w:rsidR="000D4BBD" w:rsidRPr="00D602ED" w:rsidRDefault="000D4BBD" w:rsidP="0036291C">
            <w:pPr>
              <w:pStyle w:val="Tytuowy"/>
              <w:tabs>
                <w:tab w:val="right" w:leader="dot" w:pos="10065"/>
              </w:tabs>
              <w:jc w:val="left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698" w:type="dxa"/>
            <w:vAlign w:val="center"/>
          </w:tcPr>
          <w:p w14:paraId="6712E002" w14:textId="77777777" w:rsidR="000D4BBD" w:rsidRPr="00D602ED" w:rsidRDefault="000D4BBD" w:rsidP="0036291C">
            <w:pPr>
              <w:pStyle w:val="Tytuowy"/>
              <w:tabs>
                <w:tab w:val="right" w:leader="dot" w:pos="10065"/>
              </w:tabs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D602ED">
              <w:rPr>
                <w:b w:val="0"/>
                <w:bCs w:val="0"/>
                <w:color w:val="000000"/>
                <w:sz w:val="20"/>
                <w:szCs w:val="20"/>
              </w:rPr>
              <w:t>Imiona</w:t>
            </w:r>
          </w:p>
        </w:tc>
        <w:tc>
          <w:tcPr>
            <w:tcW w:w="3985" w:type="dxa"/>
            <w:vAlign w:val="center"/>
          </w:tcPr>
          <w:p w14:paraId="5A288C7C" w14:textId="77777777" w:rsidR="000D4BBD" w:rsidRPr="00D602ED" w:rsidRDefault="000D4BBD" w:rsidP="0036291C">
            <w:pPr>
              <w:pStyle w:val="Tytuowy"/>
              <w:tabs>
                <w:tab w:val="right" w:leader="dot" w:pos="10065"/>
              </w:tabs>
              <w:jc w:val="left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</w:tbl>
    <w:p w14:paraId="4DE8EF15" w14:textId="77777777" w:rsidR="009E0D7B" w:rsidRDefault="009E0D7B" w:rsidP="009E0D7B">
      <w:pPr>
        <w:jc w:val="center"/>
        <w:rPr>
          <w:rFonts w:ascii="Times New Roman" w:hAnsi="Times New Roman" w:cs="Times New Roman"/>
          <w:b/>
          <w:bCs/>
          <w:sz w:val="24"/>
          <w:szCs w:val="20"/>
        </w:rPr>
      </w:pPr>
    </w:p>
    <w:p w14:paraId="7C28E473" w14:textId="330232F7" w:rsidR="00F4168D" w:rsidRPr="000D4BBD" w:rsidRDefault="009E0D7B" w:rsidP="009E0D7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6467FC29">
        <w:rPr>
          <w:rFonts w:ascii="Times New Roman" w:hAnsi="Times New Roman" w:cs="Times New Roman"/>
          <w:b/>
          <w:bCs/>
          <w:sz w:val="28"/>
          <w:szCs w:val="28"/>
        </w:rPr>
        <w:t>WEZWANIE</w:t>
      </w:r>
      <w:r w:rsidR="00F40063" w:rsidRPr="6467FC2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br/>
      </w:r>
      <w:r w:rsidR="00F40063" w:rsidRPr="001C0C61">
        <w:rPr>
          <w:rFonts w:ascii="Times New Roman" w:hAnsi="Times New Roman" w:cs="Times New Roman"/>
          <w:b/>
          <w:bCs/>
          <w:sz w:val="24"/>
          <w:szCs w:val="24"/>
        </w:rPr>
        <w:t>DO USUNIĘCIA BRAKÓW</w:t>
      </w:r>
    </w:p>
    <w:p w14:paraId="47D0F83A" w14:textId="0F610820" w:rsidR="003A4719" w:rsidRPr="00954084" w:rsidRDefault="003A4719" w:rsidP="00E41767">
      <w:pPr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r w:rsidRPr="4BAE72CA">
        <w:rPr>
          <w:rFonts w:ascii="Times New Roman" w:hAnsi="Times New Roman" w:cs="Times New Roman"/>
          <w:sz w:val="20"/>
          <w:szCs w:val="20"/>
        </w:rPr>
        <w:t xml:space="preserve">Na podstawie art. 64 § 2 ustawy z dnia 14 czerwca 1960 r. Kodeks </w:t>
      </w:r>
      <w:r w:rsidR="0059712B" w:rsidRPr="4BAE72CA">
        <w:rPr>
          <w:rFonts w:ascii="Times New Roman" w:hAnsi="Times New Roman" w:cs="Times New Roman"/>
          <w:sz w:val="20"/>
          <w:szCs w:val="20"/>
        </w:rPr>
        <w:t xml:space="preserve">postępowania administracyjnego </w:t>
      </w:r>
      <w:r w:rsidRPr="4BAE72CA">
        <w:rPr>
          <w:rFonts w:ascii="Times New Roman" w:hAnsi="Times New Roman" w:cs="Times New Roman"/>
          <w:sz w:val="20"/>
          <w:szCs w:val="20"/>
        </w:rPr>
        <w:t>(</w:t>
      </w:r>
      <w:r w:rsidR="000D4BBD" w:rsidRPr="4BAE72CA">
        <w:rPr>
          <w:rFonts w:ascii="Times New Roman" w:hAnsi="Times New Roman" w:cs="Times New Roman"/>
          <w:sz w:val="20"/>
          <w:szCs w:val="20"/>
        </w:rPr>
        <w:t>Dz.U. z 20</w:t>
      </w:r>
      <w:r w:rsidR="00443059" w:rsidRPr="4BAE72CA">
        <w:rPr>
          <w:rFonts w:ascii="Times New Roman" w:hAnsi="Times New Roman" w:cs="Times New Roman"/>
          <w:sz w:val="20"/>
          <w:szCs w:val="20"/>
        </w:rPr>
        <w:t>2</w:t>
      </w:r>
      <w:r w:rsidR="612A9370" w:rsidRPr="4BAE72CA">
        <w:rPr>
          <w:rFonts w:ascii="Times New Roman" w:hAnsi="Times New Roman" w:cs="Times New Roman"/>
          <w:sz w:val="20"/>
          <w:szCs w:val="20"/>
        </w:rPr>
        <w:t>3</w:t>
      </w:r>
      <w:r w:rsidR="000D4BBD" w:rsidRPr="4BAE72CA">
        <w:rPr>
          <w:rFonts w:ascii="Times New Roman" w:hAnsi="Times New Roman" w:cs="Times New Roman"/>
          <w:sz w:val="20"/>
          <w:szCs w:val="20"/>
        </w:rPr>
        <w:t xml:space="preserve"> r. </w:t>
      </w:r>
      <w:r w:rsidR="001C69BF">
        <w:rPr>
          <w:rFonts w:ascii="Times New Roman" w:hAnsi="Times New Roman" w:cs="Times New Roman"/>
          <w:sz w:val="20"/>
          <w:szCs w:val="20"/>
        </w:rPr>
        <w:br/>
      </w:r>
      <w:r w:rsidR="000D4BBD" w:rsidRPr="4BAE72CA">
        <w:rPr>
          <w:rFonts w:ascii="Times New Roman" w:hAnsi="Times New Roman" w:cs="Times New Roman"/>
          <w:sz w:val="20"/>
          <w:szCs w:val="20"/>
        </w:rPr>
        <w:t>poz.</w:t>
      </w:r>
      <w:r w:rsidR="3875836F" w:rsidRPr="4BAE72CA">
        <w:rPr>
          <w:rFonts w:ascii="Times New Roman" w:hAnsi="Times New Roman" w:cs="Times New Roman"/>
          <w:sz w:val="20"/>
          <w:szCs w:val="20"/>
        </w:rPr>
        <w:t xml:space="preserve"> 775</w:t>
      </w:r>
      <w:r w:rsidR="001C69BF">
        <w:rPr>
          <w:rFonts w:ascii="Times New Roman" w:hAnsi="Times New Roman" w:cs="Times New Roman"/>
          <w:sz w:val="20"/>
          <w:szCs w:val="20"/>
        </w:rPr>
        <w:t>,</w:t>
      </w:r>
      <w:r w:rsidR="0046649F">
        <w:rPr>
          <w:rFonts w:ascii="Times New Roman" w:hAnsi="Times New Roman" w:cs="Times New Roman"/>
          <w:sz w:val="20"/>
          <w:szCs w:val="20"/>
        </w:rPr>
        <w:t xml:space="preserve"> z </w:t>
      </w:r>
      <w:proofErr w:type="spellStart"/>
      <w:r w:rsidR="0046649F">
        <w:rPr>
          <w:rFonts w:ascii="Times New Roman" w:hAnsi="Times New Roman" w:cs="Times New Roman"/>
          <w:sz w:val="20"/>
          <w:szCs w:val="20"/>
        </w:rPr>
        <w:t>pó</w:t>
      </w:r>
      <w:r w:rsidR="001C69BF">
        <w:rPr>
          <w:rFonts w:ascii="Times New Roman" w:hAnsi="Times New Roman" w:cs="Times New Roman"/>
          <w:sz w:val="20"/>
          <w:szCs w:val="20"/>
        </w:rPr>
        <w:t>ź</w:t>
      </w:r>
      <w:r w:rsidR="0046649F">
        <w:rPr>
          <w:rFonts w:ascii="Times New Roman" w:hAnsi="Times New Roman" w:cs="Times New Roman"/>
          <w:sz w:val="20"/>
          <w:szCs w:val="20"/>
        </w:rPr>
        <w:t>n</w:t>
      </w:r>
      <w:proofErr w:type="spellEnd"/>
      <w:r w:rsidR="0046649F">
        <w:rPr>
          <w:rFonts w:ascii="Times New Roman" w:hAnsi="Times New Roman" w:cs="Times New Roman"/>
          <w:sz w:val="20"/>
          <w:szCs w:val="20"/>
        </w:rPr>
        <w:t>. zm.</w:t>
      </w:r>
      <w:r w:rsidRPr="4BAE72CA">
        <w:rPr>
          <w:rFonts w:ascii="Times New Roman" w:hAnsi="Times New Roman" w:cs="Times New Roman"/>
          <w:sz w:val="20"/>
          <w:szCs w:val="20"/>
        </w:rPr>
        <w:t xml:space="preserve">) </w:t>
      </w:r>
      <w:r w:rsidR="00B27516" w:rsidRPr="4BAE72CA">
        <w:rPr>
          <w:rFonts w:ascii="Times New Roman" w:hAnsi="Times New Roman" w:cs="Times New Roman"/>
          <w:sz w:val="20"/>
          <w:szCs w:val="20"/>
        </w:rPr>
        <w:t>wzywam do usunięcia</w:t>
      </w:r>
      <w:r w:rsidR="006C3986">
        <w:rPr>
          <w:rFonts w:ascii="Times New Roman" w:hAnsi="Times New Roman" w:cs="Times New Roman"/>
          <w:sz w:val="20"/>
          <w:szCs w:val="20"/>
        </w:rPr>
        <w:t>,</w:t>
      </w:r>
      <w:r w:rsidR="00D90DD5" w:rsidRPr="4BAE72CA">
        <w:rPr>
          <w:rFonts w:ascii="Times New Roman" w:hAnsi="Times New Roman" w:cs="Times New Roman"/>
          <w:sz w:val="20"/>
          <w:szCs w:val="20"/>
        </w:rPr>
        <w:t xml:space="preserve"> w </w:t>
      </w:r>
      <w:r w:rsidR="00C93D9D">
        <w:rPr>
          <w:rFonts w:ascii="Times New Roman" w:hAnsi="Times New Roman" w:cs="Times New Roman"/>
          <w:sz w:val="20"/>
          <w:szCs w:val="20"/>
        </w:rPr>
        <w:t xml:space="preserve">terminie </w:t>
      </w:r>
      <w:r w:rsidR="00D90DD5" w:rsidRPr="4BAE72CA">
        <w:rPr>
          <w:rFonts w:ascii="Times New Roman" w:hAnsi="Times New Roman" w:cs="Times New Roman"/>
          <w:sz w:val="20"/>
          <w:szCs w:val="20"/>
        </w:rPr>
        <w:t xml:space="preserve"> </w:t>
      </w:r>
      <w:r w:rsidR="00B67395" w:rsidRPr="4BAE72CA">
        <w:rPr>
          <w:rFonts w:ascii="Times New Roman" w:hAnsi="Times New Roman" w:cs="Times New Roman"/>
          <w:sz w:val="20"/>
          <w:szCs w:val="20"/>
        </w:rPr>
        <w:t>…</w:t>
      </w:r>
      <w:r w:rsidR="00304250" w:rsidRPr="4BAE72CA">
        <w:rPr>
          <w:rFonts w:ascii="Times New Roman" w:hAnsi="Times New Roman" w:cs="Times New Roman"/>
          <w:sz w:val="20"/>
          <w:szCs w:val="20"/>
        </w:rPr>
        <w:t>..</w:t>
      </w:r>
      <w:r w:rsidR="0036291C" w:rsidRPr="4BAE72CA">
        <w:rPr>
          <w:rFonts w:ascii="Times New Roman" w:hAnsi="Times New Roman" w:cs="Times New Roman"/>
          <w:sz w:val="20"/>
          <w:szCs w:val="20"/>
        </w:rPr>
        <w:t>..</w:t>
      </w:r>
      <w:r w:rsidR="00B67395" w:rsidRPr="4BAE72CA">
        <w:rPr>
          <w:rFonts w:ascii="Times New Roman" w:hAnsi="Times New Roman" w:cs="Times New Roman"/>
          <w:sz w:val="20"/>
          <w:szCs w:val="20"/>
        </w:rPr>
        <w:t>.</w:t>
      </w:r>
      <w:r w:rsidR="00D90DD5" w:rsidRPr="4BAE72CA">
        <w:rPr>
          <w:rFonts w:ascii="Times New Roman" w:hAnsi="Times New Roman" w:cs="Times New Roman"/>
          <w:sz w:val="20"/>
          <w:szCs w:val="20"/>
        </w:rPr>
        <w:t xml:space="preserve"> dni</w:t>
      </w:r>
      <w:r w:rsidR="006C3986">
        <w:rPr>
          <w:rFonts w:ascii="Times New Roman" w:hAnsi="Times New Roman" w:cs="Times New Roman"/>
          <w:sz w:val="20"/>
          <w:szCs w:val="20"/>
        </w:rPr>
        <w:t>,</w:t>
      </w:r>
      <w:r w:rsidR="00B27516" w:rsidRPr="4BAE72CA">
        <w:rPr>
          <w:rFonts w:ascii="Times New Roman" w:hAnsi="Times New Roman" w:cs="Times New Roman"/>
          <w:sz w:val="20"/>
          <w:szCs w:val="20"/>
        </w:rPr>
        <w:t xml:space="preserve"> braków we wniosku o przyznanie </w:t>
      </w:r>
      <w:r w:rsidR="00CB665D" w:rsidRPr="4BAE72CA">
        <w:rPr>
          <w:rFonts w:ascii="Times New Roman" w:hAnsi="Times New Roman" w:cs="Times New Roman"/>
          <w:sz w:val="20"/>
          <w:szCs w:val="20"/>
        </w:rPr>
        <w:t>…</w:t>
      </w:r>
      <w:r w:rsidR="0036291C" w:rsidRPr="4BAE72CA">
        <w:rPr>
          <w:rFonts w:ascii="Times New Roman" w:hAnsi="Times New Roman" w:cs="Times New Roman"/>
          <w:sz w:val="20"/>
          <w:szCs w:val="20"/>
        </w:rPr>
        <w:t>.......................</w:t>
      </w:r>
      <w:r w:rsidR="00CB665D" w:rsidRPr="4BAE72CA">
        <w:rPr>
          <w:rFonts w:ascii="Times New Roman" w:hAnsi="Times New Roman" w:cs="Times New Roman"/>
          <w:sz w:val="20"/>
          <w:szCs w:val="20"/>
        </w:rPr>
        <w:t>………</w:t>
      </w:r>
      <w:r w:rsidR="00B27516" w:rsidRPr="4BAE72CA">
        <w:rPr>
          <w:rFonts w:ascii="Times New Roman" w:hAnsi="Times New Roman" w:cs="Times New Roman"/>
          <w:sz w:val="20"/>
          <w:szCs w:val="20"/>
        </w:rPr>
        <w:t xml:space="preserve">, </w:t>
      </w:r>
      <w:r>
        <w:br/>
      </w:r>
      <w:r w:rsidR="001E5213" w:rsidRPr="4BAE72CA">
        <w:rPr>
          <w:rFonts w:ascii="Times New Roman" w:hAnsi="Times New Roman" w:cs="Times New Roman"/>
          <w:sz w:val="20"/>
          <w:szCs w:val="20"/>
        </w:rPr>
        <w:t xml:space="preserve">w </w:t>
      </w:r>
      <w:r w:rsidR="00B27516" w:rsidRPr="4BAE72CA">
        <w:rPr>
          <w:rFonts w:ascii="Times New Roman" w:hAnsi="Times New Roman" w:cs="Times New Roman"/>
          <w:sz w:val="20"/>
          <w:szCs w:val="20"/>
        </w:rPr>
        <w:t>roku akademicki</w:t>
      </w:r>
      <w:r w:rsidR="00F22179" w:rsidRPr="4BAE72CA">
        <w:rPr>
          <w:rFonts w:ascii="Times New Roman" w:hAnsi="Times New Roman" w:cs="Times New Roman"/>
          <w:sz w:val="20"/>
          <w:szCs w:val="20"/>
        </w:rPr>
        <w:t>m</w:t>
      </w:r>
      <w:r w:rsidR="00B27516" w:rsidRPr="4BAE72CA">
        <w:rPr>
          <w:rFonts w:ascii="Times New Roman" w:hAnsi="Times New Roman" w:cs="Times New Roman"/>
          <w:sz w:val="20"/>
          <w:szCs w:val="20"/>
        </w:rPr>
        <w:t xml:space="preserve"> </w:t>
      </w:r>
      <w:r w:rsidR="00304250" w:rsidRPr="4BAE72CA">
        <w:rPr>
          <w:rFonts w:ascii="Times New Roman" w:hAnsi="Times New Roman" w:cs="Times New Roman"/>
          <w:sz w:val="20"/>
          <w:szCs w:val="20"/>
        </w:rPr>
        <w:t>2023</w:t>
      </w:r>
      <w:r w:rsidR="0012698E" w:rsidRPr="4BAE72CA">
        <w:rPr>
          <w:rFonts w:ascii="Times New Roman" w:hAnsi="Times New Roman" w:cs="Times New Roman"/>
          <w:sz w:val="20"/>
          <w:szCs w:val="20"/>
        </w:rPr>
        <w:t>/</w:t>
      </w:r>
      <w:r w:rsidR="00304250" w:rsidRPr="4BAE72CA">
        <w:rPr>
          <w:rFonts w:ascii="Times New Roman" w:hAnsi="Times New Roman" w:cs="Times New Roman"/>
          <w:sz w:val="20"/>
          <w:szCs w:val="20"/>
        </w:rPr>
        <w:t xml:space="preserve">2024 </w:t>
      </w:r>
      <w:r w:rsidR="00954084" w:rsidRPr="4BAE72CA">
        <w:rPr>
          <w:rFonts w:ascii="Times New Roman" w:hAnsi="Times New Roman" w:cs="Times New Roman"/>
          <w:sz w:val="20"/>
          <w:szCs w:val="20"/>
        </w:rPr>
        <w:t xml:space="preserve">poprzez </w:t>
      </w:r>
      <w:r w:rsidR="00A2155C">
        <w:rPr>
          <w:rFonts w:ascii="Times New Roman" w:hAnsi="Times New Roman" w:cs="Times New Roman"/>
          <w:sz w:val="20"/>
          <w:szCs w:val="20"/>
        </w:rPr>
        <w:t xml:space="preserve">…………..(np. </w:t>
      </w:r>
      <w:r w:rsidR="00954084" w:rsidRPr="4BAE72CA">
        <w:rPr>
          <w:rFonts w:ascii="Times New Roman" w:hAnsi="Times New Roman" w:cs="Times New Roman"/>
          <w:sz w:val="20"/>
          <w:szCs w:val="20"/>
        </w:rPr>
        <w:t>dostarczenie następują</w:t>
      </w:r>
      <w:r w:rsidR="00B27516" w:rsidRPr="4BAE72CA">
        <w:rPr>
          <w:rFonts w:ascii="Times New Roman" w:hAnsi="Times New Roman" w:cs="Times New Roman"/>
          <w:sz w:val="20"/>
          <w:szCs w:val="20"/>
        </w:rPr>
        <w:t>cych dokumentów</w:t>
      </w:r>
      <w:r w:rsidR="00A2155C">
        <w:rPr>
          <w:rFonts w:ascii="Times New Roman" w:hAnsi="Times New Roman" w:cs="Times New Roman"/>
          <w:sz w:val="20"/>
          <w:szCs w:val="20"/>
        </w:rPr>
        <w:t>)</w:t>
      </w:r>
      <w:r w:rsidR="00B27516" w:rsidRPr="4BAE72CA">
        <w:rPr>
          <w:rFonts w:ascii="Times New Roman" w:hAnsi="Times New Roman" w:cs="Times New Roman"/>
          <w:sz w:val="20"/>
          <w:szCs w:val="20"/>
        </w:rPr>
        <w:t>:</w:t>
      </w:r>
    </w:p>
    <w:p w14:paraId="36CFAB01" w14:textId="77777777" w:rsidR="003A4719" w:rsidRPr="00954084" w:rsidRDefault="003A4719" w:rsidP="003A4719">
      <w:pPr>
        <w:pStyle w:val="Akapitzlist"/>
        <w:numPr>
          <w:ilvl w:val="0"/>
          <w:numId w:val="2"/>
        </w:numPr>
        <w:spacing w:after="0" w:line="360" w:lineRule="auto"/>
        <w:ind w:left="426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54084">
        <w:rPr>
          <w:rFonts w:ascii="Times New Roman" w:hAnsi="Times New Roman" w:cs="Times New Roman"/>
          <w:sz w:val="20"/>
          <w:szCs w:val="20"/>
        </w:rPr>
        <w:t xml:space="preserve"> ……</w:t>
      </w:r>
      <w:r w:rsidR="00F70F00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</w:t>
      </w:r>
      <w:r w:rsidRPr="00954084">
        <w:rPr>
          <w:rFonts w:ascii="Times New Roman" w:hAnsi="Times New Roman" w:cs="Times New Roman"/>
          <w:sz w:val="20"/>
          <w:szCs w:val="20"/>
        </w:rPr>
        <w:t>…</w:t>
      </w:r>
      <w:r w:rsidR="008D2898">
        <w:rPr>
          <w:rFonts w:ascii="Times New Roman" w:hAnsi="Times New Roman" w:cs="Times New Roman"/>
          <w:sz w:val="20"/>
          <w:szCs w:val="20"/>
        </w:rPr>
        <w:t>…</w:t>
      </w:r>
      <w:r w:rsidRPr="00954084">
        <w:rPr>
          <w:rFonts w:ascii="Times New Roman" w:hAnsi="Times New Roman" w:cs="Times New Roman"/>
          <w:sz w:val="20"/>
          <w:szCs w:val="20"/>
        </w:rPr>
        <w:t>……</w:t>
      </w:r>
      <w:r w:rsidR="008D2898">
        <w:rPr>
          <w:rFonts w:ascii="Times New Roman" w:hAnsi="Times New Roman" w:cs="Times New Roman"/>
          <w:sz w:val="20"/>
          <w:szCs w:val="20"/>
        </w:rPr>
        <w:t>……</w:t>
      </w:r>
    </w:p>
    <w:p w14:paraId="57E00859" w14:textId="77777777" w:rsidR="003A4719" w:rsidRPr="00954084" w:rsidRDefault="003A4719" w:rsidP="003A4719">
      <w:pPr>
        <w:pStyle w:val="Akapitzlist"/>
        <w:numPr>
          <w:ilvl w:val="0"/>
          <w:numId w:val="2"/>
        </w:numPr>
        <w:spacing w:after="0" w:line="360" w:lineRule="auto"/>
        <w:ind w:left="426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54084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………...</w:t>
      </w:r>
      <w:r w:rsidR="00E41767">
        <w:rPr>
          <w:rFonts w:ascii="Times New Roman" w:hAnsi="Times New Roman" w:cs="Times New Roman"/>
          <w:sz w:val="20"/>
          <w:szCs w:val="20"/>
        </w:rPr>
        <w:t>..............</w:t>
      </w:r>
    </w:p>
    <w:p w14:paraId="48AD2702" w14:textId="77777777" w:rsidR="003A4719" w:rsidRPr="00954084" w:rsidRDefault="003A4719" w:rsidP="003A4719">
      <w:pPr>
        <w:pStyle w:val="Akapitzlist"/>
        <w:numPr>
          <w:ilvl w:val="0"/>
          <w:numId w:val="2"/>
        </w:numPr>
        <w:spacing w:after="0" w:line="360" w:lineRule="auto"/>
        <w:ind w:left="426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54084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………</w:t>
      </w:r>
      <w:r w:rsidR="00E41767">
        <w:rPr>
          <w:rFonts w:ascii="Times New Roman" w:hAnsi="Times New Roman" w:cs="Times New Roman"/>
          <w:sz w:val="20"/>
          <w:szCs w:val="20"/>
        </w:rPr>
        <w:t>………….</w:t>
      </w:r>
    </w:p>
    <w:p w14:paraId="35BE480D" w14:textId="77777777" w:rsidR="003A4719" w:rsidRPr="00954084" w:rsidRDefault="003A4719" w:rsidP="003A4719">
      <w:pPr>
        <w:pStyle w:val="Akapitzlist"/>
        <w:numPr>
          <w:ilvl w:val="0"/>
          <w:numId w:val="2"/>
        </w:numPr>
        <w:spacing w:after="0" w:line="360" w:lineRule="auto"/>
        <w:ind w:left="426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54084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………</w:t>
      </w:r>
      <w:r w:rsidR="00E41767">
        <w:rPr>
          <w:rFonts w:ascii="Times New Roman" w:hAnsi="Times New Roman" w:cs="Times New Roman"/>
          <w:sz w:val="20"/>
          <w:szCs w:val="20"/>
        </w:rPr>
        <w:t>………….</w:t>
      </w:r>
    </w:p>
    <w:p w14:paraId="5FDEE9C5" w14:textId="77777777" w:rsidR="003A4719" w:rsidRPr="00954084" w:rsidRDefault="003A4719" w:rsidP="003A4719">
      <w:pPr>
        <w:pStyle w:val="Akapitzlist"/>
        <w:numPr>
          <w:ilvl w:val="0"/>
          <w:numId w:val="2"/>
        </w:numPr>
        <w:spacing w:after="0" w:line="360" w:lineRule="auto"/>
        <w:ind w:left="426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54084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…………………………………</w:t>
      </w:r>
      <w:r w:rsidR="00E41767">
        <w:rPr>
          <w:rFonts w:ascii="Times New Roman" w:hAnsi="Times New Roman" w:cs="Times New Roman"/>
          <w:sz w:val="20"/>
          <w:szCs w:val="20"/>
        </w:rPr>
        <w:t>………….</w:t>
      </w:r>
    </w:p>
    <w:p w14:paraId="05BB1C9C" w14:textId="77777777" w:rsidR="003A4719" w:rsidRPr="00954084" w:rsidRDefault="003A4719" w:rsidP="003A4719">
      <w:pPr>
        <w:autoSpaceDE w:val="0"/>
        <w:autoSpaceDN w:val="0"/>
        <w:adjustRightInd w:val="0"/>
        <w:spacing w:after="60" w:line="288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64551AE" w14:textId="77777777" w:rsidR="00F4168D" w:rsidRPr="00954084" w:rsidRDefault="00F4168D" w:rsidP="00DA14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C5B6536" w14:textId="0085317A" w:rsidR="00F4168D" w:rsidRPr="00954084" w:rsidRDefault="007527DE" w:rsidP="00E41767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r w:rsidRPr="00954084">
        <w:rPr>
          <w:rFonts w:ascii="Times New Roman" w:hAnsi="Times New Roman" w:cs="Times New Roman"/>
          <w:sz w:val="20"/>
          <w:szCs w:val="20"/>
        </w:rPr>
        <w:t>Nie</w:t>
      </w:r>
      <w:r w:rsidR="00C15A33">
        <w:rPr>
          <w:rFonts w:ascii="Times New Roman" w:hAnsi="Times New Roman" w:cs="Times New Roman"/>
          <w:sz w:val="20"/>
          <w:szCs w:val="20"/>
        </w:rPr>
        <w:t xml:space="preserve">usunięcie </w:t>
      </w:r>
      <w:r w:rsidRPr="00954084">
        <w:rPr>
          <w:rFonts w:ascii="Times New Roman" w:hAnsi="Times New Roman" w:cs="Times New Roman"/>
          <w:sz w:val="20"/>
          <w:szCs w:val="20"/>
        </w:rPr>
        <w:t>ww</w:t>
      </w:r>
      <w:r w:rsidR="00A2155C">
        <w:rPr>
          <w:rFonts w:ascii="Times New Roman" w:hAnsi="Times New Roman" w:cs="Times New Roman"/>
          <w:sz w:val="20"/>
          <w:szCs w:val="20"/>
        </w:rPr>
        <w:t>. braków ……………………….</w:t>
      </w:r>
      <w:r w:rsidR="001C69BF">
        <w:rPr>
          <w:rFonts w:ascii="Times New Roman" w:hAnsi="Times New Roman" w:cs="Times New Roman"/>
          <w:sz w:val="20"/>
          <w:szCs w:val="20"/>
        </w:rPr>
        <w:t xml:space="preserve"> </w:t>
      </w:r>
      <w:r w:rsidR="00A2155C">
        <w:rPr>
          <w:rFonts w:ascii="Times New Roman" w:hAnsi="Times New Roman" w:cs="Times New Roman"/>
          <w:sz w:val="20"/>
          <w:szCs w:val="20"/>
        </w:rPr>
        <w:t xml:space="preserve">(np. </w:t>
      </w:r>
      <w:r w:rsidR="00065E46">
        <w:rPr>
          <w:rFonts w:ascii="Times New Roman" w:hAnsi="Times New Roman" w:cs="Times New Roman"/>
          <w:sz w:val="20"/>
          <w:szCs w:val="20"/>
        </w:rPr>
        <w:t>nie</w:t>
      </w:r>
      <w:r w:rsidR="00A2155C">
        <w:rPr>
          <w:rFonts w:ascii="Times New Roman" w:hAnsi="Times New Roman" w:cs="Times New Roman"/>
          <w:sz w:val="20"/>
          <w:szCs w:val="20"/>
        </w:rPr>
        <w:t>dostarczeni</w:t>
      </w:r>
      <w:r w:rsidR="00065E46">
        <w:rPr>
          <w:rFonts w:ascii="Times New Roman" w:hAnsi="Times New Roman" w:cs="Times New Roman"/>
          <w:sz w:val="20"/>
          <w:szCs w:val="20"/>
        </w:rPr>
        <w:t>e</w:t>
      </w:r>
      <w:r w:rsidR="00A2155C">
        <w:rPr>
          <w:rFonts w:ascii="Times New Roman" w:hAnsi="Times New Roman" w:cs="Times New Roman"/>
          <w:sz w:val="20"/>
          <w:szCs w:val="20"/>
        </w:rPr>
        <w:t xml:space="preserve"> ww. dokumentów)</w:t>
      </w:r>
      <w:r w:rsidRPr="00954084">
        <w:rPr>
          <w:rFonts w:ascii="Times New Roman" w:hAnsi="Times New Roman" w:cs="Times New Roman"/>
          <w:sz w:val="20"/>
          <w:szCs w:val="20"/>
        </w:rPr>
        <w:t xml:space="preserve"> </w:t>
      </w:r>
      <w:r w:rsidR="00B27516" w:rsidRPr="00954084">
        <w:rPr>
          <w:rFonts w:ascii="Times New Roman" w:hAnsi="Times New Roman" w:cs="Times New Roman"/>
          <w:sz w:val="20"/>
          <w:szCs w:val="20"/>
        </w:rPr>
        <w:t xml:space="preserve">w terminie </w:t>
      </w:r>
      <w:r w:rsidR="0036291C" w:rsidRPr="2E401776">
        <w:rPr>
          <w:rFonts w:ascii="Times New Roman" w:hAnsi="Times New Roman" w:cs="Times New Roman"/>
          <w:sz w:val="20"/>
          <w:szCs w:val="20"/>
        </w:rPr>
        <w:t>…</w:t>
      </w:r>
      <w:r w:rsidR="00304250">
        <w:rPr>
          <w:rFonts w:ascii="Times New Roman" w:hAnsi="Times New Roman" w:cs="Times New Roman"/>
          <w:sz w:val="20"/>
          <w:szCs w:val="20"/>
        </w:rPr>
        <w:t>..</w:t>
      </w:r>
      <w:r w:rsidR="0036291C">
        <w:rPr>
          <w:rFonts w:ascii="Times New Roman" w:hAnsi="Times New Roman" w:cs="Times New Roman"/>
          <w:sz w:val="20"/>
          <w:szCs w:val="20"/>
        </w:rPr>
        <w:t>..</w:t>
      </w:r>
      <w:r w:rsidR="0036291C" w:rsidRPr="2E401776">
        <w:rPr>
          <w:rFonts w:ascii="Times New Roman" w:hAnsi="Times New Roman" w:cs="Times New Roman"/>
          <w:sz w:val="20"/>
          <w:szCs w:val="20"/>
        </w:rPr>
        <w:t xml:space="preserve">. </w:t>
      </w:r>
      <w:r w:rsidR="00B27516" w:rsidRPr="00954084">
        <w:rPr>
          <w:rFonts w:ascii="Times New Roman" w:hAnsi="Times New Roman" w:cs="Times New Roman"/>
          <w:sz w:val="20"/>
          <w:szCs w:val="20"/>
        </w:rPr>
        <w:t xml:space="preserve">dni od daty doręczenia </w:t>
      </w:r>
      <w:r w:rsidR="00954084" w:rsidRPr="00954084">
        <w:rPr>
          <w:rFonts w:ascii="Times New Roman" w:hAnsi="Times New Roman" w:cs="Times New Roman"/>
          <w:sz w:val="20"/>
          <w:szCs w:val="20"/>
        </w:rPr>
        <w:t xml:space="preserve">wezwania </w:t>
      </w:r>
      <w:r w:rsidRPr="00954084">
        <w:rPr>
          <w:rFonts w:ascii="Times New Roman" w:hAnsi="Times New Roman" w:cs="Times New Roman"/>
          <w:sz w:val="20"/>
          <w:szCs w:val="20"/>
        </w:rPr>
        <w:t xml:space="preserve">będzie skutkować pozostawieniem </w:t>
      </w:r>
      <w:r w:rsidR="00D90DD5">
        <w:rPr>
          <w:rFonts w:ascii="Times New Roman" w:hAnsi="Times New Roman" w:cs="Times New Roman"/>
          <w:sz w:val="20"/>
          <w:szCs w:val="20"/>
        </w:rPr>
        <w:t>wniosku</w:t>
      </w:r>
      <w:r w:rsidRPr="00954084">
        <w:rPr>
          <w:rFonts w:ascii="Times New Roman" w:hAnsi="Times New Roman" w:cs="Times New Roman"/>
          <w:sz w:val="20"/>
          <w:szCs w:val="20"/>
        </w:rPr>
        <w:t xml:space="preserve"> bez rozpoznania.</w:t>
      </w:r>
    </w:p>
    <w:p w14:paraId="3946C320" w14:textId="77777777" w:rsidR="00F4168D" w:rsidRPr="00954084" w:rsidRDefault="00F4168D" w:rsidP="001833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AB87BCA" w14:textId="77777777" w:rsidR="00F4168D" w:rsidRPr="00954084" w:rsidRDefault="00F4168D" w:rsidP="001833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271D411" w14:textId="77777777" w:rsidR="00F4168D" w:rsidRPr="00954084" w:rsidRDefault="00F4168D" w:rsidP="00FC61B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3E1684B" w14:textId="77777777" w:rsidR="00E41767" w:rsidRPr="00E41767" w:rsidRDefault="00E41767" w:rsidP="00E41767">
      <w:pPr>
        <w:pStyle w:val="Tekstpodstawowy"/>
        <w:ind w:left="5103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……...……………………………………………</w:t>
      </w:r>
    </w:p>
    <w:p w14:paraId="196AD01A" w14:textId="77777777" w:rsidR="00E41767" w:rsidRPr="00E41767" w:rsidRDefault="00E41767" w:rsidP="00E41767">
      <w:pPr>
        <w:pStyle w:val="Tekstpodstawowy"/>
        <w:ind w:left="5103"/>
        <w:jc w:val="center"/>
        <w:rPr>
          <w:color w:val="000000"/>
          <w:sz w:val="20"/>
          <w:szCs w:val="20"/>
        </w:rPr>
      </w:pPr>
      <w:r w:rsidRPr="00E41767">
        <w:rPr>
          <w:color w:val="000000"/>
          <w:sz w:val="20"/>
          <w:szCs w:val="20"/>
        </w:rPr>
        <w:t>Podpis osoby upoważnionej</w:t>
      </w:r>
    </w:p>
    <w:p w14:paraId="31BE3A88" w14:textId="77777777" w:rsidR="00F4168D" w:rsidRPr="00954084" w:rsidRDefault="00F4168D" w:rsidP="00DA14F2">
      <w:pPr>
        <w:rPr>
          <w:rFonts w:ascii="Times New Roman" w:hAnsi="Times New Roman" w:cs="Times New Roman"/>
          <w:sz w:val="20"/>
          <w:szCs w:val="20"/>
        </w:rPr>
      </w:pPr>
    </w:p>
    <w:p w14:paraId="69D83903" w14:textId="77777777" w:rsidR="00F15ED6" w:rsidRDefault="00F15ED6" w:rsidP="00F15E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7101E7A" w14:textId="77777777" w:rsidR="00E41767" w:rsidRPr="00954084" w:rsidRDefault="00E41767" w:rsidP="00F15E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06E07DC" w14:textId="77777777" w:rsidR="00422A8C" w:rsidRPr="00E313AD" w:rsidRDefault="00422A8C" w:rsidP="00422A8C">
      <w:pPr>
        <w:pStyle w:val="Dwulinijkowy"/>
        <w:tabs>
          <w:tab w:val="clear" w:pos="1701"/>
          <w:tab w:val="center" w:pos="1560"/>
        </w:tabs>
        <w:spacing w:after="120"/>
        <w:rPr>
          <w:iCs/>
          <w:color w:val="000000"/>
          <w:sz w:val="20"/>
        </w:rPr>
      </w:pPr>
      <w:r w:rsidRPr="00E313AD">
        <w:rPr>
          <w:color w:val="000000"/>
          <w:sz w:val="20"/>
        </w:rPr>
        <w:t>.....................................................</w:t>
      </w:r>
      <w:r w:rsidRPr="00E313AD">
        <w:rPr>
          <w:color w:val="000000"/>
          <w:sz w:val="20"/>
        </w:rPr>
        <w:tab/>
        <w:t>...................................................................</w:t>
      </w:r>
      <w:r w:rsidRPr="00E313AD">
        <w:rPr>
          <w:color w:val="000000"/>
          <w:sz w:val="20"/>
        </w:rPr>
        <w:br/>
      </w:r>
      <w:r w:rsidRPr="00E313AD">
        <w:rPr>
          <w:color w:val="000000"/>
          <w:sz w:val="20"/>
        </w:rPr>
        <w:tab/>
      </w:r>
      <w:r w:rsidRPr="00E313AD">
        <w:rPr>
          <w:iCs/>
          <w:color w:val="000000"/>
          <w:sz w:val="20"/>
        </w:rPr>
        <w:t>Data</w:t>
      </w:r>
      <w:r w:rsidRPr="00E313AD">
        <w:rPr>
          <w:iCs/>
          <w:color w:val="000000"/>
          <w:sz w:val="20"/>
        </w:rPr>
        <w:tab/>
        <w:t>Podpis studenta</w:t>
      </w:r>
    </w:p>
    <w:p w14:paraId="42BC9281" w14:textId="7FA48A90" w:rsidR="00443059" w:rsidRPr="00954084" w:rsidRDefault="00443059" w:rsidP="00F15E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443059" w:rsidRPr="00954084" w:rsidSect="009E0D7B">
      <w:footerReference w:type="default" r:id="rId13"/>
      <w:type w:val="continuous"/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65C1D6" w14:textId="77777777" w:rsidR="00A72FAA" w:rsidRDefault="00A72FAA" w:rsidP="00CB6DD4">
      <w:pPr>
        <w:spacing w:after="0" w:line="240" w:lineRule="auto"/>
      </w:pPr>
      <w:r>
        <w:separator/>
      </w:r>
    </w:p>
  </w:endnote>
  <w:endnote w:type="continuationSeparator" w:id="0">
    <w:p w14:paraId="4473BEF2" w14:textId="77777777" w:rsidR="00A72FAA" w:rsidRDefault="00A72FAA" w:rsidP="00CB6D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2E401776" w14:paraId="0CE00C30" w14:textId="77777777" w:rsidTr="2E401776">
      <w:tc>
        <w:tcPr>
          <w:tcW w:w="3400" w:type="dxa"/>
        </w:tcPr>
        <w:p w14:paraId="64CB1FF3" w14:textId="09262CC3" w:rsidR="2E401776" w:rsidRDefault="2E401776" w:rsidP="2E401776">
          <w:pPr>
            <w:pStyle w:val="Nagwek"/>
            <w:ind w:left="-115"/>
          </w:pPr>
        </w:p>
      </w:tc>
      <w:tc>
        <w:tcPr>
          <w:tcW w:w="3400" w:type="dxa"/>
        </w:tcPr>
        <w:p w14:paraId="32DC2801" w14:textId="291A4340" w:rsidR="2E401776" w:rsidRDefault="2E401776" w:rsidP="2E401776">
          <w:pPr>
            <w:pStyle w:val="Nagwek"/>
            <w:jc w:val="center"/>
          </w:pPr>
        </w:p>
      </w:tc>
      <w:tc>
        <w:tcPr>
          <w:tcW w:w="3400" w:type="dxa"/>
        </w:tcPr>
        <w:p w14:paraId="2C3EF0C3" w14:textId="48196C01" w:rsidR="2E401776" w:rsidRDefault="2E401776" w:rsidP="2E401776">
          <w:pPr>
            <w:pStyle w:val="Nagwek"/>
            <w:ind w:right="-115"/>
            <w:jc w:val="right"/>
          </w:pPr>
        </w:p>
      </w:tc>
    </w:tr>
  </w:tbl>
  <w:p w14:paraId="24235367" w14:textId="47712E78" w:rsidR="2E401776" w:rsidRDefault="2E401776" w:rsidP="2E40177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2E401776" w14:paraId="7E92AB2D" w14:textId="77777777" w:rsidTr="2E401776">
      <w:tc>
        <w:tcPr>
          <w:tcW w:w="3400" w:type="dxa"/>
        </w:tcPr>
        <w:p w14:paraId="7B76E255" w14:textId="1014C22C" w:rsidR="2E401776" w:rsidRDefault="2E401776" w:rsidP="2E401776">
          <w:pPr>
            <w:pStyle w:val="Nagwek"/>
            <w:ind w:left="-115"/>
          </w:pPr>
        </w:p>
      </w:tc>
      <w:tc>
        <w:tcPr>
          <w:tcW w:w="3400" w:type="dxa"/>
        </w:tcPr>
        <w:p w14:paraId="3CECD342" w14:textId="58AFC1D1" w:rsidR="2E401776" w:rsidRDefault="2E401776" w:rsidP="2E401776">
          <w:pPr>
            <w:pStyle w:val="Nagwek"/>
            <w:jc w:val="center"/>
          </w:pPr>
        </w:p>
      </w:tc>
      <w:tc>
        <w:tcPr>
          <w:tcW w:w="3400" w:type="dxa"/>
        </w:tcPr>
        <w:p w14:paraId="6434C215" w14:textId="65FBCD6F" w:rsidR="2E401776" w:rsidRDefault="2E401776" w:rsidP="2E401776">
          <w:pPr>
            <w:pStyle w:val="Nagwek"/>
            <w:ind w:right="-115"/>
            <w:jc w:val="right"/>
          </w:pPr>
        </w:p>
      </w:tc>
    </w:tr>
  </w:tbl>
  <w:p w14:paraId="46A29C9F" w14:textId="3637E439" w:rsidR="2E401776" w:rsidRDefault="2E401776" w:rsidP="2E401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4B5947" w14:textId="77777777" w:rsidR="00A72FAA" w:rsidRDefault="00A72FAA" w:rsidP="00CB6DD4">
      <w:pPr>
        <w:spacing w:after="0" w:line="240" w:lineRule="auto"/>
      </w:pPr>
      <w:r>
        <w:separator/>
      </w:r>
    </w:p>
  </w:footnote>
  <w:footnote w:type="continuationSeparator" w:id="0">
    <w:p w14:paraId="4BF17B5B" w14:textId="77777777" w:rsidR="00A72FAA" w:rsidRDefault="00A72FAA" w:rsidP="00CB6D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63702" w14:textId="77777777" w:rsidR="003F1E20" w:rsidRDefault="000C788F" w:rsidP="00652444">
    <w:pPr>
      <w:pStyle w:val="Nagwek"/>
      <w:jc w:val="right"/>
      <w:rPr>
        <w:rFonts w:ascii="Times New Roman" w:eastAsia="Times New Roman" w:hAnsi="Times New Roman" w:cs="Times New Roman"/>
        <w:bCs/>
        <w:sz w:val="20"/>
        <w:szCs w:val="20"/>
        <w:lang w:eastAsia="pl-PL"/>
      </w:rPr>
    </w:pPr>
    <w:r w:rsidRPr="00FC61BF">
      <w:rPr>
        <w:rFonts w:ascii="Times New Roman" w:eastAsia="Times New Roman" w:hAnsi="Times New Roman" w:cs="Times New Roman"/>
        <w:b/>
        <w:bCs/>
        <w:sz w:val="20"/>
        <w:szCs w:val="20"/>
        <w:lang w:eastAsia="pl-PL"/>
      </w:rPr>
      <w:t>Z</w:t>
    </w:r>
    <w:r w:rsidR="00866605" w:rsidRPr="00FC61BF">
      <w:rPr>
        <w:rFonts w:ascii="Times New Roman" w:eastAsia="Times New Roman" w:hAnsi="Times New Roman" w:cs="Times New Roman"/>
        <w:b/>
        <w:bCs/>
        <w:sz w:val="20"/>
        <w:szCs w:val="20"/>
        <w:lang w:eastAsia="pl-PL"/>
      </w:rPr>
      <w:t xml:space="preserve">ałącznik nr </w:t>
    </w:r>
    <w:r w:rsidR="00FB30B3" w:rsidRPr="00FC61BF">
      <w:rPr>
        <w:rFonts w:ascii="Times New Roman" w:eastAsia="Times New Roman" w:hAnsi="Times New Roman" w:cs="Times New Roman"/>
        <w:b/>
        <w:bCs/>
        <w:sz w:val="20"/>
        <w:szCs w:val="20"/>
        <w:lang w:eastAsia="pl-PL"/>
      </w:rPr>
      <w:t>11</w:t>
    </w:r>
    <w:r w:rsidR="00866605" w:rsidRPr="00866605">
      <w:rPr>
        <w:rFonts w:ascii="Times New Roman" w:eastAsia="Times New Roman" w:hAnsi="Times New Roman" w:cs="Times New Roman"/>
        <w:b/>
        <w:sz w:val="20"/>
        <w:szCs w:val="20"/>
        <w:lang w:eastAsia="pl-PL"/>
      </w:rPr>
      <w:t xml:space="preserve"> </w:t>
    </w:r>
    <w:r w:rsidR="00866605" w:rsidRPr="00866605">
      <w:rPr>
        <w:rFonts w:ascii="Times New Roman" w:eastAsia="Times New Roman" w:hAnsi="Times New Roman" w:cs="Times New Roman"/>
        <w:bCs/>
        <w:sz w:val="20"/>
        <w:szCs w:val="20"/>
        <w:lang w:eastAsia="pl-PL"/>
      </w:rPr>
      <w:t xml:space="preserve">do Regulaminu świadczeń dla studentów </w:t>
    </w:r>
  </w:p>
  <w:p w14:paraId="2FF91D5F" w14:textId="5FE64C89" w:rsidR="003A4719" w:rsidRPr="00652444" w:rsidRDefault="128F9AC0" w:rsidP="2E401776">
    <w:pPr>
      <w:pStyle w:val="Nagwek"/>
      <w:jc w:val="right"/>
      <w:rPr>
        <w:rFonts w:ascii="Times New Roman" w:eastAsia="Times New Roman" w:hAnsi="Times New Roman" w:cs="Times New Roman"/>
        <w:sz w:val="20"/>
        <w:szCs w:val="20"/>
        <w:lang w:eastAsia="pl-PL"/>
      </w:rPr>
    </w:pPr>
    <w:r w:rsidRPr="128F9AC0">
      <w:rPr>
        <w:rFonts w:ascii="Times New Roman" w:eastAsia="Times New Roman" w:hAnsi="Times New Roman" w:cs="Times New Roman"/>
        <w:sz w:val="20"/>
        <w:szCs w:val="20"/>
        <w:lang w:eastAsia="pl-PL"/>
      </w:rPr>
      <w:t xml:space="preserve"> Politechniki Warszawskiej na rok akademicki 2023/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84564"/>
    <w:multiLevelType w:val="hybridMultilevel"/>
    <w:tmpl w:val="AC76A96C"/>
    <w:lvl w:ilvl="0" w:tplc="1B7A89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E650B6"/>
    <w:multiLevelType w:val="hybridMultilevel"/>
    <w:tmpl w:val="B0FADBC8"/>
    <w:lvl w:ilvl="0" w:tplc="4FF03A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NzQxNzYwNTW3NDVR0lEKTi0uzszPAykwrAUA6mruziwAAAA="/>
  </w:docVars>
  <w:rsids>
    <w:rsidRoot w:val="00183337"/>
    <w:rsid w:val="0002176C"/>
    <w:rsid w:val="00042AD1"/>
    <w:rsid w:val="00047195"/>
    <w:rsid w:val="00050DFA"/>
    <w:rsid w:val="000539F8"/>
    <w:rsid w:val="00065E46"/>
    <w:rsid w:val="00075EAF"/>
    <w:rsid w:val="00077213"/>
    <w:rsid w:val="000B0021"/>
    <w:rsid w:val="000C788F"/>
    <w:rsid w:val="000C7BA2"/>
    <w:rsid w:val="000D2FA8"/>
    <w:rsid w:val="000D4BBD"/>
    <w:rsid w:val="00101AA5"/>
    <w:rsid w:val="0012698E"/>
    <w:rsid w:val="00183337"/>
    <w:rsid w:val="001B57DE"/>
    <w:rsid w:val="001C0C61"/>
    <w:rsid w:val="001C140F"/>
    <w:rsid w:val="001C69BF"/>
    <w:rsid w:val="001D1036"/>
    <w:rsid w:val="001E2771"/>
    <w:rsid w:val="001E3BB0"/>
    <w:rsid w:val="001E5213"/>
    <w:rsid w:val="001E6EBE"/>
    <w:rsid w:val="001F16EE"/>
    <w:rsid w:val="002071A6"/>
    <w:rsid w:val="00217BFA"/>
    <w:rsid w:val="00221C31"/>
    <w:rsid w:val="0024288A"/>
    <w:rsid w:val="00243021"/>
    <w:rsid w:val="002454AE"/>
    <w:rsid w:val="00256A65"/>
    <w:rsid w:val="002876C9"/>
    <w:rsid w:val="002930EC"/>
    <w:rsid w:val="002A4FD0"/>
    <w:rsid w:val="002A744F"/>
    <w:rsid w:val="002E18E4"/>
    <w:rsid w:val="002F1D8B"/>
    <w:rsid w:val="002F69FD"/>
    <w:rsid w:val="0030238E"/>
    <w:rsid w:val="00304250"/>
    <w:rsid w:val="00320666"/>
    <w:rsid w:val="003376ED"/>
    <w:rsid w:val="00351053"/>
    <w:rsid w:val="0036291C"/>
    <w:rsid w:val="003667CC"/>
    <w:rsid w:val="00372096"/>
    <w:rsid w:val="00374ED5"/>
    <w:rsid w:val="003770A4"/>
    <w:rsid w:val="003A2C17"/>
    <w:rsid w:val="003A4719"/>
    <w:rsid w:val="003B6980"/>
    <w:rsid w:val="003C64B8"/>
    <w:rsid w:val="003D0E13"/>
    <w:rsid w:val="003F05E1"/>
    <w:rsid w:val="003F1E20"/>
    <w:rsid w:val="00401774"/>
    <w:rsid w:val="00415FCE"/>
    <w:rsid w:val="00422A8C"/>
    <w:rsid w:val="00423CBF"/>
    <w:rsid w:val="00426B49"/>
    <w:rsid w:val="00433723"/>
    <w:rsid w:val="00443059"/>
    <w:rsid w:val="0044396A"/>
    <w:rsid w:val="0046649F"/>
    <w:rsid w:val="00467828"/>
    <w:rsid w:val="0048080F"/>
    <w:rsid w:val="0048535F"/>
    <w:rsid w:val="00487130"/>
    <w:rsid w:val="004A21DB"/>
    <w:rsid w:val="004C7F77"/>
    <w:rsid w:val="004E23B0"/>
    <w:rsid w:val="00510745"/>
    <w:rsid w:val="0051558F"/>
    <w:rsid w:val="00520E5B"/>
    <w:rsid w:val="005279A5"/>
    <w:rsid w:val="00552912"/>
    <w:rsid w:val="0059712B"/>
    <w:rsid w:val="005A3F5E"/>
    <w:rsid w:val="005D301A"/>
    <w:rsid w:val="005E7893"/>
    <w:rsid w:val="00612056"/>
    <w:rsid w:val="006408E8"/>
    <w:rsid w:val="006507E9"/>
    <w:rsid w:val="00652444"/>
    <w:rsid w:val="0066317C"/>
    <w:rsid w:val="00690FD0"/>
    <w:rsid w:val="00692E84"/>
    <w:rsid w:val="006C3986"/>
    <w:rsid w:val="006D092D"/>
    <w:rsid w:val="006E5F60"/>
    <w:rsid w:val="007046E7"/>
    <w:rsid w:val="00707146"/>
    <w:rsid w:val="0071420B"/>
    <w:rsid w:val="00717C4E"/>
    <w:rsid w:val="00720316"/>
    <w:rsid w:val="00737DA6"/>
    <w:rsid w:val="007527DE"/>
    <w:rsid w:val="00760D46"/>
    <w:rsid w:val="00764453"/>
    <w:rsid w:val="0077633D"/>
    <w:rsid w:val="00793963"/>
    <w:rsid w:val="007958AB"/>
    <w:rsid w:val="00797942"/>
    <w:rsid w:val="007A5E26"/>
    <w:rsid w:val="007B43D3"/>
    <w:rsid w:val="007D7D92"/>
    <w:rsid w:val="007F3A20"/>
    <w:rsid w:val="00807F4A"/>
    <w:rsid w:val="0083637B"/>
    <w:rsid w:val="00836652"/>
    <w:rsid w:val="00847F6F"/>
    <w:rsid w:val="008618F7"/>
    <w:rsid w:val="00866605"/>
    <w:rsid w:val="008761FE"/>
    <w:rsid w:val="008D2898"/>
    <w:rsid w:val="008D2EC6"/>
    <w:rsid w:val="008F2951"/>
    <w:rsid w:val="008F2C05"/>
    <w:rsid w:val="008F7F04"/>
    <w:rsid w:val="00905B12"/>
    <w:rsid w:val="00912A3A"/>
    <w:rsid w:val="009144C3"/>
    <w:rsid w:val="00921C4E"/>
    <w:rsid w:val="0092624C"/>
    <w:rsid w:val="00927808"/>
    <w:rsid w:val="00954084"/>
    <w:rsid w:val="00955FC6"/>
    <w:rsid w:val="00956876"/>
    <w:rsid w:val="00993C10"/>
    <w:rsid w:val="00995E42"/>
    <w:rsid w:val="009A1C28"/>
    <w:rsid w:val="009A4C53"/>
    <w:rsid w:val="009C2CB8"/>
    <w:rsid w:val="009E0D7B"/>
    <w:rsid w:val="009E4BA8"/>
    <w:rsid w:val="009E50F0"/>
    <w:rsid w:val="00A2155C"/>
    <w:rsid w:val="00A30FE0"/>
    <w:rsid w:val="00A5484C"/>
    <w:rsid w:val="00A60C21"/>
    <w:rsid w:val="00A72FAA"/>
    <w:rsid w:val="00AF084C"/>
    <w:rsid w:val="00AF1112"/>
    <w:rsid w:val="00B0339C"/>
    <w:rsid w:val="00B04DB3"/>
    <w:rsid w:val="00B07455"/>
    <w:rsid w:val="00B1619E"/>
    <w:rsid w:val="00B26430"/>
    <w:rsid w:val="00B27516"/>
    <w:rsid w:val="00B346F8"/>
    <w:rsid w:val="00B440F1"/>
    <w:rsid w:val="00B67395"/>
    <w:rsid w:val="00B76D3A"/>
    <w:rsid w:val="00BA0311"/>
    <w:rsid w:val="00BB1797"/>
    <w:rsid w:val="00BD0C6B"/>
    <w:rsid w:val="00BD3220"/>
    <w:rsid w:val="00BE5C2C"/>
    <w:rsid w:val="00C15A33"/>
    <w:rsid w:val="00C26324"/>
    <w:rsid w:val="00C42108"/>
    <w:rsid w:val="00C4460B"/>
    <w:rsid w:val="00C50024"/>
    <w:rsid w:val="00C82D75"/>
    <w:rsid w:val="00C93D9D"/>
    <w:rsid w:val="00C95A45"/>
    <w:rsid w:val="00CA39EA"/>
    <w:rsid w:val="00CA50C8"/>
    <w:rsid w:val="00CB665D"/>
    <w:rsid w:val="00CB6DD4"/>
    <w:rsid w:val="00CD488B"/>
    <w:rsid w:val="00D14219"/>
    <w:rsid w:val="00D52956"/>
    <w:rsid w:val="00D56618"/>
    <w:rsid w:val="00D60AE3"/>
    <w:rsid w:val="00D83DA2"/>
    <w:rsid w:val="00D90DD5"/>
    <w:rsid w:val="00DA14F2"/>
    <w:rsid w:val="00DB1B46"/>
    <w:rsid w:val="00DB4C0F"/>
    <w:rsid w:val="00DD2687"/>
    <w:rsid w:val="00DD4480"/>
    <w:rsid w:val="00E00ED2"/>
    <w:rsid w:val="00E2379C"/>
    <w:rsid w:val="00E2547E"/>
    <w:rsid w:val="00E26602"/>
    <w:rsid w:val="00E313AD"/>
    <w:rsid w:val="00E345EF"/>
    <w:rsid w:val="00E41767"/>
    <w:rsid w:val="00E42236"/>
    <w:rsid w:val="00E42285"/>
    <w:rsid w:val="00E4380E"/>
    <w:rsid w:val="00E551EA"/>
    <w:rsid w:val="00E71B30"/>
    <w:rsid w:val="00EA07B0"/>
    <w:rsid w:val="00EA7D59"/>
    <w:rsid w:val="00ED4F90"/>
    <w:rsid w:val="00EE6847"/>
    <w:rsid w:val="00EF0108"/>
    <w:rsid w:val="00EF5644"/>
    <w:rsid w:val="00F00048"/>
    <w:rsid w:val="00F130F4"/>
    <w:rsid w:val="00F15ED6"/>
    <w:rsid w:val="00F22179"/>
    <w:rsid w:val="00F24B61"/>
    <w:rsid w:val="00F310A7"/>
    <w:rsid w:val="00F40063"/>
    <w:rsid w:val="00F4168D"/>
    <w:rsid w:val="00F47270"/>
    <w:rsid w:val="00F51DCC"/>
    <w:rsid w:val="00F63836"/>
    <w:rsid w:val="00F70F00"/>
    <w:rsid w:val="00F77854"/>
    <w:rsid w:val="00F83607"/>
    <w:rsid w:val="00FB1018"/>
    <w:rsid w:val="00FB30B3"/>
    <w:rsid w:val="00FC61BF"/>
    <w:rsid w:val="00FD1C9A"/>
    <w:rsid w:val="00FF34DA"/>
    <w:rsid w:val="00FF7846"/>
    <w:rsid w:val="128F9AC0"/>
    <w:rsid w:val="1C3AA4CF"/>
    <w:rsid w:val="2E401776"/>
    <w:rsid w:val="3875836F"/>
    <w:rsid w:val="4988F2FA"/>
    <w:rsid w:val="4BAE72CA"/>
    <w:rsid w:val="612A9370"/>
    <w:rsid w:val="6467FC29"/>
    <w:rsid w:val="73282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6AB076B"/>
  <w15:docId w15:val="{E8DC335C-B50E-445E-AE41-6762F1730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993C10"/>
    <w:pPr>
      <w:spacing w:after="200" w:line="276" w:lineRule="auto"/>
    </w:pPr>
    <w:rPr>
      <w:rFonts w:cs="Calibri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CB6DD4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rsid w:val="00CB6DD4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183337"/>
    <w:pPr>
      <w:ind w:left="720"/>
    </w:pPr>
  </w:style>
  <w:style w:type="paragraph" w:styleId="Tekstpodstawowy">
    <w:name w:val="Body Text"/>
    <w:basedOn w:val="Normalny"/>
    <w:link w:val="TekstpodstawowyZnak"/>
    <w:uiPriority w:val="99"/>
    <w:rsid w:val="00CB6DD4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link w:val="Tekstpodstawowy"/>
    <w:uiPriority w:val="99"/>
    <w:rsid w:val="00CB6DD4"/>
    <w:rPr>
      <w:rFonts w:ascii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rsid w:val="00CB6D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B6DD4"/>
  </w:style>
  <w:style w:type="paragraph" w:styleId="Stopka">
    <w:name w:val="footer"/>
    <w:basedOn w:val="Normalny"/>
    <w:link w:val="StopkaZnak"/>
    <w:uiPriority w:val="99"/>
    <w:rsid w:val="00CB6D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B6DD4"/>
  </w:style>
  <w:style w:type="paragraph" w:styleId="Tekstdymka">
    <w:name w:val="Balloon Text"/>
    <w:basedOn w:val="Normalny"/>
    <w:link w:val="TekstdymkaZnak"/>
    <w:uiPriority w:val="99"/>
    <w:semiHidden/>
    <w:rsid w:val="00CB6D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B6DD4"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uiPriority w:val="99"/>
    <w:rsid w:val="00CB6DD4"/>
  </w:style>
  <w:style w:type="paragraph" w:customStyle="1" w:styleId="Default">
    <w:name w:val="Default"/>
    <w:uiPriority w:val="99"/>
    <w:rsid w:val="00DA14F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Dwulinijkowy">
    <w:name w:val="Dwulinijkowy"/>
    <w:basedOn w:val="Normalny"/>
    <w:uiPriority w:val="99"/>
    <w:rsid w:val="00422A8C"/>
    <w:pPr>
      <w:widowControl w:val="0"/>
      <w:tabs>
        <w:tab w:val="center" w:pos="1701"/>
        <w:tab w:val="center" w:pos="7655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uiPriority w:val="99"/>
    <w:semiHidden/>
    <w:unhideWhenUsed/>
    <w:rsid w:val="0048080F"/>
    <w:rPr>
      <w:color w:val="0000FF"/>
      <w:u w:val="single"/>
    </w:rPr>
  </w:style>
  <w:style w:type="paragraph" w:customStyle="1" w:styleId="Tytuowy">
    <w:name w:val="Tytu³owy"/>
    <w:basedOn w:val="Dwulinijkowy"/>
    <w:uiPriority w:val="99"/>
    <w:rsid w:val="000D4BBD"/>
    <w:pPr>
      <w:jc w:val="center"/>
    </w:pPr>
    <w:rPr>
      <w:b/>
      <w:bCs/>
      <w:sz w:val="28"/>
      <w:szCs w:val="28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oprawka">
    <w:name w:val="Revision"/>
    <w:hidden/>
    <w:uiPriority w:val="99"/>
    <w:semiHidden/>
    <w:rsid w:val="005D301A"/>
    <w:rPr>
      <w:rFonts w:cs="Calibri"/>
      <w:sz w:val="22"/>
      <w:szCs w:val="22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cs="Calibri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D1C9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D1C9A"/>
    <w:rPr>
      <w:rFonts w:cs="Calibr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2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B8F3C01065AA4F85E3BAB25B1B2595" ma:contentTypeVersion="16" ma:contentTypeDescription="Utwórz nowy dokument." ma:contentTypeScope="" ma:versionID="f24c4e1b0cffbdae5e5375a53ccf159b">
  <xsd:schema xmlns:xsd="http://www.w3.org/2001/XMLSchema" xmlns:xs="http://www.w3.org/2001/XMLSchema" xmlns:p="http://schemas.microsoft.com/office/2006/metadata/properties" xmlns:ns2="ec3e31e0-141a-43a8-96c4-ed7d219a3f88" xmlns:ns3="0e0393fb-6d03-4283-a081-6ec2b7038574" targetNamespace="http://schemas.microsoft.com/office/2006/metadata/properties" ma:root="true" ma:fieldsID="e29140bf36928f4f992725d7b04f7888" ns2:_="" ns3:_="">
    <xsd:import namespace="ec3e31e0-141a-43a8-96c4-ed7d219a3f88"/>
    <xsd:import namespace="0e0393fb-6d03-4283-a081-6ec2b70385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3e31e0-141a-43a8-96c4-ed7d219a3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393fb-6d03-4283-a081-6ec2b70385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02e33b66-843a-4234-935a-ddeec3d76e3f}" ma:internalName="TaxCatchAll" ma:showField="CatchAllData" ma:web="0e0393fb-6d03-4283-a081-6ec2b70385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e0393fb-6d03-4283-a081-6ec2b7038574" xsi:nil="true"/>
    <lcf76f155ced4ddcb4097134ff3c332f xmlns="ec3e31e0-141a-43a8-96c4-ed7d219a3f8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960A5D-BA6B-4400-8D82-934FFCB506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3e31e0-141a-43a8-96c4-ed7d219a3f88"/>
    <ds:schemaRef ds:uri="0e0393fb-6d03-4283-a081-6ec2b70385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D06EBD-57B6-427B-97C6-57156823794E}">
  <ds:schemaRefs>
    <ds:schemaRef ds:uri="http://schemas.microsoft.com/office/2006/metadata/properties"/>
    <ds:schemaRef ds:uri="http://schemas.microsoft.com/office/infopath/2007/PartnerControls"/>
    <ds:schemaRef ds:uri="0e0393fb-6d03-4283-a081-6ec2b7038574"/>
    <ds:schemaRef ds:uri="ec3e31e0-141a-43a8-96c4-ed7d219a3f88"/>
  </ds:schemaRefs>
</ds:datastoreItem>
</file>

<file path=customXml/itemProps3.xml><?xml version="1.0" encoding="utf-8"?>
<ds:datastoreItem xmlns:ds="http://schemas.openxmlformats.org/officeDocument/2006/customXml" ds:itemID="{DAD729BC-C016-494D-AFBE-73E2199716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BDB297-BADE-4E5E-B876-01E843375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930</Characters>
  <Application>Microsoft Office Word</Application>
  <DocSecurity>0</DocSecurity>
  <Lines>7</Lines>
  <Paragraphs>2</Paragraphs>
  <ScaleCrop>false</ScaleCrop>
  <Company>Dział Nauczania</Company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 14</dc:title>
  <dc:subject/>
  <dc:creator>OKS PW</dc:creator>
  <cp:keywords/>
  <dc:description/>
  <cp:lastModifiedBy>Lechnio Helena</cp:lastModifiedBy>
  <cp:revision>2</cp:revision>
  <cp:lastPrinted>2022-09-29T14:52:00Z</cp:lastPrinted>
  <dcterms:created xsi:type="dcterms:W3CDTF">2023-09-15T07:50:00Z</dcterms:created>
  <dcterms:modified xsi:type="dcterms:W3CDTF">2023-09-15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kument</vt:lpwstr>
  </property>
  <property fmtid="{D5CDD505-2E9C-101B-9397-08002B2CF9AE}" pid="3" name="ContentTypeId">
    <vt:lpwstr>0x0101009CB8F3C01065AA4F85E3BAB25B1B2595</vt:lpwstr>
  </property>
  <property fmtid="{D5CDD505-2E9C-101B-9397-08002B2CF9AE}" pid="4" name="MediaServiceImageTags">
    <vt:lpwstr/>
  </property>
</Properties>
</file>